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4">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1B6B22">
        <w:tc>
          <w:tcPr>
            <w:tcW w:w="3325" w:type="dxa"/>
            <w:shd w:val="clear" w:color="auto" w:fill="002060"/>
          </w:tcPr>
          <w:p w14:paraId="332C083B"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1B6B22">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1B6B22">
        <w:tc>
          <w:tcPr>
            <w:tcW w:w="3325" w:type="dxa"/>
            <w:shd w:val="clear" w:color="auto" w:fill="002060"/>
          </w:tcPr>
          <w:p w14:paraId="138E631B"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03A5B1C5" w:rsidR="00F05FC2" w:rsidRPr="0062233E" w:rsidRDefault="00846F4F" w:rsidP="001B6B22">
            <w:pPr>
              <w:rPr>
                <w:rFonts w:ascii="Times New Roman" w:hAnsi="Times New Roman" w:cs="Times New Roman"/>
              </w:rPr>
            </w:pPr>
            <w:r>
              <w:rPr>
                <w:rFonts w:ascii="Times New Roman" w:hAnsi="Times New Roman" w:cs="Times New Roman"/>
              </w:rPr>
              <w:t>Date:</w:t>
            </w:r>
            <w:r w:rsidR="00FB0118">
              <w:rPr>
                <w:rFonts w:ascii="Times New Roman" w:hAnsi="Times New Roman" w:cs="Times New Roman"/>
              </w:rPr>
              <w:t xml:space="preserve"> 01/10/23 @ 1600 hours</w:t>
            </w:r>
          </w:p>
        </w:tc>
      </w:tr>
      <w:tr w:rsidR="00F05FC2" w:rsidRPr="0062233E" w14:paraId="5350784E" w14:textId="77777777" w:rsidTr="001B6B22">
        <w:tc>
          <w:tcPr>
            <w:tcW w:w="3325" w:type="dxa"/>
            <w:shd w:val="clear" w:color="auto" w:fill="002060"/>
          </w:tcPr>
          <w:p w14:paraId="3B8E857C"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723CBB08" w:rsidR="00F05FC2" w:rsidRPr="0062233E" w:rsidRDefault="00846F4F" w:rsidP="001B6B22">
            <w:pPr>
              <w:rPr>
                <w:rFonts w:ascii="Times New Roman" w:hAnsi="Times New Roman" w:cs="Times New Roman"/>
              </w:rPr>
            </w:pPr>
            <w:r>
              <w:rPr>
                <w:rFonts w:ascii="Times New Roman" w:hAnsi="Times New Roman" w:cs="Times New Roman"/>
              </w:rPr>
              <w:t>Community Foundation, 107 Community Dr., Seymour IN</w:t>
            </w:r>
          </w:p>
        </w:tc>
      </w:tr>
      <w:tr w:rsidR="00F05FC2" w:rsidRPr="0062233E" w14:paraId="75AD8C17" w14:textId="77777777" w:rsidTr="001B6B22">
        <w:tc>
          <w:tcPr>
            <w:tcW w:w="3325" w:type="dxa"/>
            <w:shd w:val="clear" w:color="auto" w:fill="002060"/>
          </w:tcPr>
          <w:p w14:paraId="51241D74" w14:textId="77777777" w:rsidR="00F05FC2" w:rsidRPr="0062233E" w:rsidRDefault="00F05FC2"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34AF1D35" w:rsidR="00F05FC2" w:rsidRPr="0062233E" w:rsidRDefault="00846F4F" w:rsidP="001B6B22">
            <w:pPr>
              <w:rPr>
                <w:rFonts w:ascii="Times New Roman" w:hAnsi="Times New Roman" w:cs="Times New Roman"/>
              </w:rPr>
            </w:pPr>
            <w:r>
              <w:rPr>
                <w:rFonts w:ascii="Times New Roman" w:hAnsi="Times New Roman" w:cs="Times New Roman"/>
              </w:rPr>
              <w:t>Draft Date:</w:t>
            </w:r>
            <w:r w:rsidR="00FB0118">
              <w:rPr>
                <w:rFonts w:ascii="Times New Roman" w:hAnsi="Times New Roman" w:cs="Times New Roman"/>
              </w:rPr>
              <w:t xml:space="preserve">  01/18/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1B6B22">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1B893690"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 xml:space="preserve">Attendance:  </w:t>
            </w:r>
          </w:p>
          <w:p w14:paraId="79FF01CF"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Wendy Cash /LCC President/Jamestown Apartments;</w:t>
            </w:r>
          </w:p>
          <w:p w14:paraId="46F557B0" w14:textId="243AF28A" w:rsidR="00103B0B" w:rsidRDefault="00103B0B" w:rsidP="00103B0B">
            <w:pPr>
              <w:rPr>
                <w:rFonts w:ascii="Times New Roman" w:hAnsi="Times New Roman" w:cs="Times New Roman"/>
              </w:rPr>
            </w:pPr>
            <w:r w:rsidRPr="00103B0B">
              <w:rPr>
                <w:rFonts w:ascii="Times New Roman" w:hAnsi="Times New Roman" w:cs="Times New Roman"/>
              </w:rPr>
              <w:t>Charlotte Moss/LCC Vice President/Turning Point Domestic Violence;</w:t>
            </w:r>
          </w:p>
          <w:p w14:paraId="04775E7F" w14:textId="54251FCF" w:rsidR="00103B0B" w:rsidRPr="00103B0B" w:rsidRDefault="00103B0B" w:rsidP="00103B0B">
            <w:pPr>
              <w:rPr>
                <w:rFonts w:ascii="Times New Roman" w:hAnsi="Times New Roman" w:cs="Times New Roman"/>
              </w:rPr>
            </w:pPr>
            <w:r w:rsidRPr="00103B0B">
              <w:rPr>
                <w:rFonts w:ascii="Times New Roman" w:hAnsi="Times New Roman" w:cs="Times New Roman"/>
              </w:rPr>
              <w:t>Becky Bujwid/LCC Treasurer/Centerstone;</w:t>
            </w:r>
          </w:p>
          <w:p w14:paraId="4D31CD95" w14:textId="545E7427" w:rsidR="00103B0B" w:rsidRDefault="00103B0B" w:rsidP="00103B0B">
            <w:pPr>
              <w:rPr>
                <w:rFonts w:ascii="Times New Roman" w:hAnsi="Times New Roman" w:cs="Times New Roman"/>
              </w:rPr>
            </w:pPr>
            <w:r w:rsidRPr="00103B0B">
              <w:rPr>
                <w:rFonts w:ascii="Times New Roman" w:hAnsi="Times New Roman" w:cs="Times New Roman"/>
              </w:rPr>
              <w:t xml:space="preserve">Brooke Newgent/LCC Secretary/Jackson Jennings Community Corrections;  </w:t>
            </w:r>
          </w:p>
          <w:p w14:paraId="469AEDC2" w14:textId="59A1A88B" w:rsidR="00103B0B" w:rsidRDefault="00103B0B" w:rsidP="00103B0B">
            <w:pPr>
              <w:rPr>
                <w:rFonts w:ascii="Times New Roman" w:hAnsi="Times New Roman" w:cs="Times New Roman"/>
              </w:rPr>
            </w:pPr>
            <w:r w:rsidRPr="00103B0B">
              <w:rPr>
                <w:rFonts w:ascii="Times New Roman" w:hAnsi="Times New Roman" w:cs="Times New Roman"/>
              </w:rPr>
              <w:t xml:space="preserve">Adam Surface/Seymour Police Dept.; </w:t>
            </w:r>
          </w:p>
          <w:p w14:paraId="29CBB570" w14:textId="341EF508" w:rsidR="00103B0B" w:rsidRPr="00103B0B" w:rsidRDefault="00103B0B" w:rsidP="00103B0B">
            <w:pPr>
              <w:rPr>
                <w:rFonts w:ascii="Times New Roman" w:hAnsi="Times New Roman" w:cs="Times New Roman"/>
              </w:rPr>
            </w:pPr>
            <w:r w:rsidRPr="00103B0B">
              <w:rPr>
                <w:rFonts w:ascii="Times New Roman" w:hAnsi="Times New Roman" w:cs="Times New Roman"/>
              </w:rPr>
              <w:t>Teresea Higham/New Beginnings Recovery Ctr./Recovery First; Corp.;</w:t>
            </w:r>
          </w:p>
          <w:p w14:paraId="2C23153C" w14:textId="438A6579" w:rsidR="00103B0B" w:rsidRPr="00103B0B" w:rsidRDefault="00103B0B" w:rsidP="00103B0B">
            <w:pPr>
              <w:rPr>
                <w:rFonts w:ascii="Times New Roman" w:hAnsi="Times New Roman" w:cs="Times New Roman"/>
              </w:rPr>
            </w:pPr>
            <w:r w:rsidRPr="00103B0B">
              <w:rPr>
                <w:rFonts w:ascii="Times New Roman" w:hAnsi="Times New Roman" w:cs="Times New Roman"/>
              </w:rPr>
              <w:t>AmyMarie Travis/Superior Court II Judge;</w:t>
            </w:r>
          </w:p>
          <w:p w14:paraId="051CD29F"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Dustin Stewart/Sheriff’s Dept.;</w:t>
            </w:r>
          </w:p>
          <w:p w14:paraId="3DC8C806" w14:textId="0BE2A9EA" w:rsidR="00103B0B" w:rsidRDefault="00103B0B" w:rsidP="00103B0B">
            <w:pPr>
              <w:rPr>
                <w:rFonts w:ascii="Times New Roman" w:hAnsi="Times New Roman" w:cs="Times New Roman"/>
              </w:rPr>
            </w:pPr>
            <w:r w:rsidRPr="00103B0B">
              <w:rPr>
                <w:rFonts w:ascii="Times New Roman" w:hAnsi="Times New Roman" w:cs="Times New Roman"/>
              </w:rPr>
              <w:t xml:space="preserve">Lin Montgomery/JC Health Dept.; </w:t>
            </w:r>
          </w:p>
          <w:p w14:paraId="74C85EC3" w14:textId="77777777" w:rsidR="001B499A" w:rsidRDefault="001B499A" w:rsidP="00103B0B">
            <w:pPr>
              <w:rPr>
                <w:rFonts w:ascii="Times New Roman" w:hAnsi="Times New Roman" w:cs="Times New Roman"/>
              </w:rPr>
            </w:pPr>
            <w:r w:rsidRPr="001B499A">
              <w:rPr>
                <w:rFonts w:ascii="Times New Roman" w:hAnsi="Times New Roman" w:cs="Times New Roman"/>
              </w:rPr>
              <w:t>Tara Hetterich /JC Alcohol &amp; Drug Court Services;</w:t>
            </w:r>
          </w:p>
          <w:p w14:paraId="119D2990" w14:textId="4A54CF77" w:rsidR="001B499A" w:rsidRDefault="001B499A" w:rsidP="00103B0B">
            <w:pPr>
              <w:rPr>
                <w:rFonts w:ascii="Times New Roman" w:hAnsi="Times New Roman" w:cs="Times New Roman"/>
              </w:rPr>
            </w:pPr>
            <w:r w:rsidRPr="001B499A">
              <w:rPr>
                <w:rFonts w:ascii="Times New Roman" w:hAnsi="Times New Roman" w:cs="Times New Roman"/>
              </w:rPr>
              <w:t>Ginger Schneck &amp; Kelly Royer/Girls, Inc.;</w:t>
            </w:r>
          </w:p>
          <w:p w14:paraId="32A7F361" w14:textId="4552DFD2" w:rsidR="001B499A" w:rsidRDefault="001B499A" w:rsidP="00103B0B">
            <w:pPr>
              <w:rPr>
                <w:rFonts w:ascii="Times New Roman" w:hAnsi="Times New Roman" w:cs="Times New Roman"/>
              </w:rPr>
            </w:pPr>
            <w:r w:rsidRPr="001B499A">
              <w:rPr>
                <w:rFonts w:ascii="Times New Roman" w:hAnsi="Times New Roman" w:cs="Times New Roman"/>
              </w:rPr>
              <w:t>Dustin Vice/Anchor House;</w:t>
            </w:r>
          </w:p>
          <w:p w14:paraId="6CA8FE37"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 xml:space="preserve">Beth White; </w:t>
            </w:r>
          </w:p>
          <w:p w14:paraId="2A2D70DA" w14:textId="6B3EA950" w:rsidR="00103B0B" w:rsidRPr="00103B0B" w:rsidRDefault="001B499A" w:rsidP="00103B0B">
            <w:pPr>
              <w:rPr>
                <w:rFonts w:ascii="Times New Roman" w:hAnsi="Times New Roman" w:cs="Times New Roman"/>
              </w:rPr>
            </w:pPr>
            <w:r>
              <w:rPr>
                <w:rFonts w:ascii="Times New Roman" w:hAnsi="Times New Roman" w:cs="Times New Roman"/>
              </w:rPr>
              <w:t>Greg Prange</w:t>
            </w:r>
            <w:r w:rsidR="00103B0B" w:rsidRPr="00103B0B">
              <w:rPr>
                <w:rFonts w:ascii="Times New Roman" w:hAnsi="Times New Roman" w:cs="Times New Roman"/>
              </w:rPr>
              <w:t>/Seymour High School;</w:t>
            </w:r>
          </w:p>
          <w:p w14:paraId="2C4F3230"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Darlene Kilburn, NP/Schneck Pain Center;</w:t>
            </w:r>
          </w:p>
          <w:p w14:paraId="7A701E18" w14:textId="74674C7D" w:rsidR="00103B0B" w:rsidRDefault="00103B0B" w:rsidP="00103B0B">
            <w:pPr>
              <w:rPr>
                <w:rFonts w:ascii="Times New Roman" w:hAnsi="Times New Roman" w:cs="Times New Roman"/>
              </w:rPr>
            </w:pPr>
            <w:r w:rsidRPr="00103B0B">
              <w:rPr>
                <w:rFonts w:ascii="Times New Roman" w:hAnsi="Times New Roman" w:cs="Times New Roman"/>
              </w:rPr>
              <w:t>Jacob Pickerill/Hickory Treatment Center;</w:t>
            </w:r>
          </w:p>
          <w:p w14:paraId="39EE433C" w14:textId="1C36335F" w:rsidR="001B499A" w:rsidRPr="00103B0B" w:rsidRDefault="00C94D87" w:rsidP="00103B0B">
            <w:pPr>
              <w:rPr>
                <w:rFonts w:ascii="Times New Roman" w:hAnsi="Times New Roman" w:cs="Times New Roman"/>
              </w:rPr>
            </w:pPr>
            <w:r w:rsidRPr="00C94D87">
              <w:rPr>
                <w:rFonts w:ascii="Times New Roman" w:hAnsi="Times New Roman" w:cs="Times New Roman"/>
              </w:rPr>
              <w:t>JoAnne Delisle</w:t>
            </w:r>
            <w:r>
              <w:rPr>
                <w:rFonts w:ascii="Times New Roman" w:hAnsi="Times New Roman" w:cs="Times New Roman"/>
              </w:rPr>
              <w:t>/</w:t>
            </w:r>
            <w:r w:rsidR="001B499A" w:rsidRPr="001B499A">
              <w:rPr>
                <w:rFonts w:ascii="Times New Roman" w:hAnsi="Times New Roman" w:cs="Times New Roman"/>
              </w:rPr>
              <w:t>Groups Recover Together</w:t>
            </w:r>
            <w:r w:rsidR="001B499A">
              <w:rPr>
                <w:rFonts w:ascii="Times New Roman" w:hAnsi="Times New Roman" w:cs="Times New Roman"/>
              </w:rPr>
              <w:t>;</w:t>
            </w:r>
          </w:p>
          <w:p w14:paraId="11DC05A8" w14:textId="77777777" w:rsidR="00103B0B" w:rsidRPr="00103B0B" w:rsidRDefault="00103B0B" w:rsidP="00103B0B">
            <w:pPr>
              <w:rPr>
                <w:rFonts w:ascii="Times New Roman" w:hAnsi="Times New Roman" w:cs="Times New Roman"/>
              </w:rPr>
            </w:pPr>
            <w:r w:rsidRPr="00103B0B">
              <w:rPr>
                <w:rFonts w:ascii="Times New Roman" w:hAnsi="Times New Roman" w:cs="Times New Roman"/>
              </w:rPr>
              <w:t>Brenda Turner/Schneck Primary Care &amp; LCC Coalition Director.</w:t>
            </w:r>
          </w:p>
          <w:p w14:paraId="40D1BA59" w14:textId="77777777" w:rsidR="00103B0B" w:rsidRPr="00103B0B" w:rsidRDefault="00103B0B" w:rsidP="00103B0B">
            <w:pPr>
              <w:rPr>
                <w:rFonts w:ascii="Times New Roman" w:hAnsi="Times New Roman" w:cs="Times New Roman"/>
              </w:rPr>
            </w:pPr>
          </w:p>
          <w:p w14:paraId="522F38E8" w14:textId="11D63B3F" w:rsidR="006C1CB9" w:rsidRPr="0062233E" w:rsidRDefault="00103B0B" w:rsidP="001B499A">
            <w:pPr>
              <w:rPr>
                <w:rFonts w:ascii="Times New Roman" w:hAnsi="Times New Roman" w:cs="Times New Roman"/>
              </w:rPr>
            </w:pPr>
            <w:r w:rsidRPr="00103B0B">
              <w:rPr>
                <w:rFonts w:ascii="Times New Roman" w:hAnsi="Times New Roman" w:cs="Times New Roman"/>
              </w:rPr>
              <w:t>Absent: Kimberly Glaze; Zach Elliott/Sheriff’s Dept.;</w:t>
            </w:r>
            <w:r>
              <w:rPr>
                <w:rFonts w:ascii="Times New Roman" w:hAnsi="Times New Roman" w:cs="Times New Roman"/>
              </w:rPr>
              <w:t xml:space="preserve"> </w:t>
            </w:r>
            <w:r w:rsidRPr="00103B0B">
              <w:rPr>
                <w:rFonts w:ascii="Times New Roman" w:hAnsi="Times New Roman" w:cs="Times New Roman"/>
              </w:rPr>
              <w:t>Carla Wright/Schneck Medical Center; Abigail Jones, Turning Point Domestic Violence; Myra Mellencamp/Jamestown Apts.; Dawn Goodman-Martin/Jackson Jennings Community Corrections; Brittany Drawbaugh/Centerstone; Patsy Hess/Brownstown Central Community School Corp.; Steve Sharer/Recovery Program Coordinator;</w:t>
            </w:r>
            <w:r w:rsidR="001B499A">
              <w:rPr>
                <w:rFonts w:ascii="Times New Roman" w:hAnsi="Times New Roman" w:cs="Times New Roman"/>
              </w:rPr>
              <w:t xml:space="preserve"> </w:t>
            </w:r>
            <w:r w:rsidR="001B499A" w:rsidRPr="001B499A">
              <w:rPr>
                <w:rFonts w:ascii="Times New Roman" w:hAnsi="Times New Roman" w:cs="Times New Roman"/>
              </w:rPr>
              <w:t>Ashley Cacares/United Way/Covering Kids &amp; Families in Indiana;</w:t>
            </w:r>
            <w:r w:rsidR="001B499A">
              <w:rPr>
                <w:rFonts w:ascii="Times New Roman" w:hAnsi="Times New Roman" w:cs="Times New Roman"/>
              </w:rPr>
              <w:t xml:space="preserve"> </w:t>
            </w:r>
            <w:r w:rsidRPr="00103B0B">
              <w:rPr>
                <w:rFonts w:ascii="Times New Roman" w:hAnsi="Times New Roman" w:cs="Times New Roman"/>
              </w:rPr>
              <w:t>Alma Hobson/Firefly Children and Family Alliance; Linda Hershman/Children’s Bureau; Melanie O’Neal/The Arc of Jackson County; John Cord/St Ambrose Church; Angel Armstrong/United Methodist Church; Karen Layman/Schneck Medical Center; Kayla Cirillo/Groups Recover Together of Seymour; Leah Bernauer, Supervisor/Jackson Co. Child Services; Lora Huffington/Turning Point Dom. Violence; Beth Petty &amp; Karen Cole/Centerstone Healthy Start;  Debra Pettay /Schneck Medical Center Lab; Jeremy Helmsing/Seymour Police Dept.; Keith Williams, SRO/JC Sheriff’s Dept.; Mike Higham/Recovery First Corp.; Carrie Tormoehlen/Jackson County Probation; Tara Hatfield/Qsource.</w:t>
            </w: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1B6B22">
        <w:tc>
          <w:tcPr>
            <w:tcW w:w="9350" w:type="dxa"/>
            <w:shd w:val="clear" w:color="auto" w:fill="002060"/>
          </w:tcPr>
          <w:p w14:paraId="14705950" w14:textId="77777777" w:rsidR="00F05FC2" w:rsidRPr="0062233E" w:rsidRDefault="00F05FC2" w:rsidP="001B6B22">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5E890B75" w14:textId="77777777" w:rsidTr="001B6B22">
        <w:tc>
          <w:tcPr>
            <w:tcW w:w="9350" w:type="dxa"/>
          </w:tcPr>
          <w:p w14:paraId="4FBD2086" w14:textId="2CAF2096" w:rsidR="000D4B41" w:rsidRPr="000D4B41" w:rsidRDefault="000D4B41" w:rsidP="000D4B41">
            <w:pPr>
              <w:rPr>
                <w:rFonts w:ascii="Times New Roman" w:hAnsi="Times New Roman" w:cs="Times New Roman"/>
              </w:rPr>
            </w:pPr>
            <w:r w:rsidRPr="000D4B41">
              <w:rPr>
                <w:rFonts w:ascii="Times New Roman" w:hAnsi="Times New Roman" w:cs="Times New Roman"/>
              </w:rPr>
              <w:t xml:space="preserve">Meeting called to order by Wendy Cash, President at 1600 hours. No additions to the agenda requested by those in attendance. Correction from last month’s minutes noted by Charlotte Moss: Lauren Ault is </w:t>
            </w:r>
            <w:r w:rsidRPr="000D4B41">
              <w:rPr>
                <w:rFonts w:ascii="Times New Roman" w:hAnsi="Times New Roman" w:cs="Times New Roman"/>
              </w:rPr>
              <w:lastRenderedPageBreak/>
              <w:t>supposed to be Lauren Earl. Darlene Kilburn motioned to approve minutes with change and seconded by Becky Bujwid. Unanimous vote to approve minutes with correction.</w:t>
            </w:r>
          </w:p>
          <w:p w14:paraId="5581DF6D" w14:textId="77777777" w:rsidR="000D4B41" w:rsidRPr="000D4B41" w:rsidRDefault="000D4B41" w:rsidP="000D4B41">
            <w:pPr>
              <w:pStyle w:val="ListParagraph"/>
              <w:rPr>
                <w:rFonts w:ascii="Times New Roman" w:hAnsi="Times New Roman" w:cs="Times New Roman"/>
              </w:rPr>
            </w:pPr>
          </w:p>
          <w:p w14:paraId="259599AF" w14:textId="77777777" w:rsidR="000D4B41" w:rsidRPr="000D4B41" w:rsidRDefault="000D4B41" w:rsidP="000D4B41">
            <w:pPr>
              <w:rPr>
                <w:rFonts w:ascii="Times New Roman" w:hAnsi="Times New Roman" w:cs="Times New Roman"/>
                <w:b/>
                <w:bCs/>
              </w:rPr>
            </w:pPr>
            <w:r w:rsidRPr="000D4B41">
              <w:rPr>
                <w:rFonts w:ascii="Times New Roman" w:hAnsi="Times New Roman" w:cs="Times New Roman"/>
                <w:b/>
                <w:bCs/>
              </w:rPr>
              <w:t>Financial Report</w:t>
            </w:r>
          </w:p>
          <w:p w14:paraId="5FB04602" w14:textId="2FEDBD1E" w:rsidR="000D4B41" w:rsidRPr="000D4B41" w:rsidRDefault="000D4B41" w:rsidP="000D4B41">
            <w:pPr>
              <w:rPr>
                <w:rFonts w:ascii="Times New Roman" w:hAnsi="Times New Roman" w:cs="Times New Roman"/>
              </w:rPr>
            </w:pPr>
            <w:r w:rsidRPr="000D4B41">
              <w:rPr>
                <w:rFonts w:ascii="Times New Roman" w:hAnsi="Times New Roman" w:cs="Times New Roman"/>
              </w:rPr>
              <w:t>Becky Bujwid, Treasurer, reported an old balance of $13,246.35. A check was written to Brenda Turner for $850, which left a new balance of $12,396.35.</w:t>
            </w:r>
          </w:p>
          <w:p w14:paraId="087A9A90" w14:textId="77777777" w:rsidR="000D4B41" w:rsidRPr="000D4B41" w:rsidRDefault="000D4B41" w:rsidP="000D4B41">
            <w:pPr>
              <w:rPr>
                <w:rFonts w:ascii="Times New Roman" w:hAnsi="Times New Roman" w:cs="Times New Roman"/>
                <w:b/>
                <w:bCs/>
              </w:rPr>
            </w:pPr>
            <w:r w:rsidRPr="000D4B41">
              <w:rPr>
                <w:rFonts w:ascii="Times New Roman" w:hAnsi="Times New Roman" w:cs="Times New Roman"/>
                <w:b/>
                <w:bCs/>
              </w:rPr>
              <w:t>Director Report</w:t>
            </w:r>
          </w:p>
          <w:p w14:paraId="0BFF7AA8" w14:textId="7EABAC91" w:rsidR="000D4B41" w:rsidRPr="000D4B41" w:rsidRDefault="000D4B41" w:rsidP="000D4B41">
            <w:pPr>
              <w:rPr>
                <w:rFonts w:ascii="Times New Roman" w:hAnsi="Times New Roman" w:cs="Times New Roman"/>
              </w:rPr>
            </w:pPr>
            <w:r w:rsidRPr="000D4B41">
              <w:rPr>
                <w:rFonts w:ascii="Times New Roman" w:hAnsi="Times New Roman" w:cs="Times New Roman"/>
              </w:rPr>
              <w:t>Presented by Brenda Turner. She’s been focused on getting the quarterly reports. The year end report is due this month, getting those quarterly reports in so she can do the year end report has been her primary focus.</w:t>
            </w:r>
          </w:p>
          <w:p w14:paraId="1B083A1A" w14:textId="77777777" w:rsidR="000D4B41" w:rsidRPr="000D4B41" w:rsidRDefault="000D4B41" w:rsidP="000D4B41">
            <w:pPr>
              <w:pStyle w:val="ListParagraph"/>
              <w:rPr>
                <w:rFonts w:ascii="Times New Roman" w:hAnsi="Times New Roman" w:cs="Times New Roman"/>
              </w:rPr>
            </w:pPr>
          </w:p>
          <w:p w14:paraId="63113D98" w14:textId="77777777" w:rsidR="000D4B41" w:rsidRPr="000D4B41" w:rsidRDefault="000D4B41" w:rsidP="000D4B41">
            <w:pPr>
              <w:rPr>
                <w:rFonts w:ascii="Times New Roman" w:hAnsi="Times New Roman" w:cs="Times New Roman"/>
                <w:b/>
                <w:bCs/>
              </w:rPr>
            </w:pPr>
            <w:r w:rsidRPr="000D4B41">
              <w:rPr>
                <w:rFonts w:ascii="Times New Roman" w:hAnsi="Times New Roman" w:cs="Times New Roman"/>
                <w:b/>
                <w:bCs/>
              </w:rPr>
              <w:t>Health Observance Calendar</w:t>
            </w:r>
          </w:p>
          <w:p w14:paraId="2774E3C3"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National Mentoring Month- January</w:t>
            </w:r>
          </w:p>
          <w:p w14:paraId="4A5266C3"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National Alcohol and Drug Facts Week (Jan 22-28)</w:t>
            </w:r>
          </w:p>
          <w:p w14:paraId="563D2626" w14:textId="25A9C200" w:rsidR="000D4B41" w:rsidRPr="000D4B41" w:rsidRDefault="000D4B41" w:rsidP="000D4B41">
            <w:pPr>
              <w:rPr>
                <w:rFonts w:ascii="Times New Roman" w:hAnsi="Times New Roman" w:cs="Times New Roman"/>
              </w:rPr>
            </w:pPr>
            <w:r w:rsidRPr="000D4B41">
              <w:rPr>
                <w:rFonts w:ascii="Times New Roman" w:hAnsi="Times New Roman" w:cs="Times New Roman"/>
              </w:rPr>
              <w:t>International Children of Alcoholics Week (wk of Valentine’s Day)</w:t>
            </w:r>
          </w:p>
          <w:p w14:paraId="7C844992" w14:textId="77777777" w:rsidR="000D4B41" w:rsidRPr="000D4B41" w:rsidRDefault="000D4B41" w:rsidP="000D4B41">
            <w:pPr>
              <w:pStyle w:val="ListParagraph"/>
              <w:rPr>
                <w:rFonts w:ascii="Times New Roman" w:hAnsi="Times New Roman" w:cs="Times New Roman"/>
              </w:rPr>
            </w:pPr>
          </w:p>
          <w:p w14:paraId="02ED5B72" w14:textId="77777777" w:rsidR="000D4B41" w:rsidRPr="000D4B41" w:rsidRDefault="000D4B41" w:rsidP="000D4B41">
            <w:pPr>
              <w:rPr>
                <w:rFonts w:ascii="Times New Roman" w:hAnsi="Times New Roman" w:cs="Times New Roman"/>
                <w:b/>
                <w:bCs/>
              </w:rPr>
            </w:pPr>
            <w:r w:rsidRPr="000D4B41">
              <w:rPr>
                <w:rFonts w:ascii="Times New Roman" w:hAnsi="Times New Roman" w:cs="Times New Roman"/>
                <w:b/>
                <w:bCs/>
              </w:rPr>
              <w:t>Action Team Updates</w:t>
            </w:r>
          </w:p>
          <w:p w14:paraId="66D9DD82"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Prevention/Public Awareness/Recovery:</w:t>
            </w:r>
          </w:p>
          <w:p w14:paraId="4F13ADCD"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They met Tuesday 1/3/23 at 10am via zoom. Becky Bujwid reported good attendance. They</w:t>
            </w:r>
          </w:p>
          <w:p w14:paraId="24D28A8F" w14:textId="085A70BD" w:rsidR="000D4B41" w:rsidRPr="000D4B41" w:rsidRDefault="000D4B41" w:rsidP="000D4B41">
            <w:pPr>
              <w:rPr>
                <w:rFonts w:ascii="Times New Roman" w:hAnsi="Times New Roman" w:cs="Times New Roman"/>
              </w:rPr>
            </w:pPr>
            <w:r w:rsidRPr="000D4B41">
              <w:rPr>
                <w:rFonts w:ascii="Times New Roman" w:hAnsi="Times New Roman" w:cs="Times New Roman"/>
              </w:rPr>
              <w:t>brainstormed about speakers for Overdose Awareness Day. In search of free entertainment for IOAD too. They will meet again the first Tuesday of February (2/7/23) at 10am via zoom.</w:t>
            </w:r>
          </w:p>
          <w:p w14:paraId="3C1A60F3"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Intervention/Treatment Team:</w:t>
            </w:r>
          </w:p>
          <w:p w14:paraId="5B060B50"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Charlotte Moss reported they met today (1/10/23) at 8am at Cracker Barrel. She reported low</w:t>
            </w:r>
          </w:p>
          <w:p w14:paraId="03636274" w14:textId="67633ABA" w:rsidR="00F05FC2" w:rsidRPr="000D4B41" w:rsidRDefault="000D4B41" w:rsidP="000D4B41">
            <w:pPr>
              <w:rPr>
                <w:rFonts w:ascii="Times New Roman" w:hAnsi="Times New Roman" w:cs="Times New Roman"/>
              </w:rPr>
            </w:pPr>
            <w:r w:rsidRPr="000D4B41">
              <w:rPr>
                <w:rFonts w:ascii="Times New Roman" w:hAnsi="Times New Roman" w:cs="Times New Roman"/>
              </w:rPr>
              <w:t>attendance, possibly because it was the first meeting of the year and a new place and time. There were 2 in attendance. Carla Wright said she contacted Brenda about butterfly release information. They will meet again the 2nd Tuesday of February (2/14/23) at 8am at Cracker Barrel.</w:t>
            </w:r>
          </w:p>
          <w:p w14:paraId="16C4B218" w14:textId="77777777" w:rsidR="00F05FC2" w:rsidRPr="000D4B41" w:rsidRDefault="00F05FC2" w:rsidP="000D4B41">
            <w:pPr>
              <w:rPr>
                <w:rFonts w:ascii="Times New Roman" w:hAnsi="Times New Roman" w:cs="Times New Roman"/>
              </w:rPr>
            </w:pPr>
          </w:p>
          <w:p w14:paraId="1F279616" w14:textId="12846406" w:rsidR="000D4B41" w:rsidRPr="000D4B41" w:rsidRDefault="000D4B41" w:rsidP="000D4B41">
            <w:pPr>
              <w:rPr>
                <w:rFonts w:ascii="Times New Roman" w:hAnsi="Times New Roman" w:cs="Times New Roman"/>
                <w:b/>
                <w:bCs/>
              </w:rPr>
            </w:pPr>
            <w:r w:rsidRPr="000D4B41">
              <w:rPr>
                <w:rFonts w:ascii="Times New Roman" w:hAnsi="Times New Roman" w:cs="Times New Roman"/>
                <w:b/>
                <w:bCs/>
              </w:rPr>
              <w:t>Old Business</w:t>
            </w:r>
            <w:r>
              <w:rPr>
                <w:rFonts w:ascii="Times New Roman" w:hAnsi="Times New Roman" w:cs="Times New Roman"/>
                <w:b/>
                <w:bCs/>
              </w:rPr>
              <w:t>:</w:t>
            </w:r>
          </w:p>
          <w:p w14:paraId="063F00CD" w14:textId="1E05E075" w:rsidR="000D4B41" w:rsidRDefault="000D4B41" w:rsidP="000D4B41">
            <w:pPr>
              <w:rPr>
                <w:rFonts w:ascii="Times New Roman" w:hAnsi="Times New Roman" w:cs="Times New Roman"/>
              </w:rPr>
            </w:pPr>
            <w:r w:rsidRPr="000D4B41">
              <w:rPr>
                <w:rFonts w:ascii="Times New Roman" w:hAnsi="Times New Roman" w:cs="Times New Roman"/>
              </w:rPr>
              <w:t>Website Update:</w:t>
            </w:r>
            <w:r>
              <w:rPr>
                <w:rFonts w:ascii="Times New Roman" w:hAnsi="Times New Roman" w:cs="Times New Roman"/>
              </w:rPr>
              <w:t xml:space="preserve">  </w:t>
            </w:r>
            <w:r w:rsidRPr="000D4B41">
              <w:rPr>
                <w:rFonts w:ascii="Times New Roman" w:hAnsi="Times New Roman" w:cs="Times New Roman"/>
              </w:rPr>
              <w:t>The JCDFC website is still in search of someone to help build the new one</w:t>
            </w:r>
            <w:r w:rsidR="001B499A">
              <w:rPr>
                <w:rFonts w:ascii="Times New Roman" w:hAnsi="Times New Roman" w:cs="Times New Roman"/>
              </w:rPr>
              <w:t xml:space="preserve"> platform</w:t>
            </w:r>
            <w:r w:rsidRPr="000D4B41">
              <w:rPr>
                <w:rFonts w:ascii="Times New Roman" w:hAnsi="Times New Roman" w:cs="Times New Roman"/>
              </w:rPr>
              <w:t>. No new news.</w:t>
            </w:r>
            <w:r>
              <w:rPr>
                <w:rFonts w:ascii="Times New Roman" w:hAnsi="Times New Roman" w:cs="Times New Roman"/>
              </w:rPr>
              <w:t xml:space="preserve"> </w:t>
            </w:r>
            <w:r w:rsidRPr="000D4B41">
              <w:rPr>
                <w:rFonts w:ascii="Times New Roman" w:hAnsi="Times New Roman" w:cs="Times New Roman"/>
              </w:rPr>
              <w:t>Brenda has not heard from Kate DuBois. Brenda spoke with her niece, who may be able to help</w:t>
            </w:r>
            <w:r w:rsidR="00470F40">
              <w:rPr>
                <w:rFonts w:ascii="Times New Roman" w:hAnsi="Times New Roman" w:cs="Times New Roman"/>
              </w:rPr>
              <w:t>, but no promises</w:t>
            </w:r>
            <w:r w:rsidRPr="000D4B41">
              <w:rPr>
                <w:rFonts w:ascii="Times New Roman" w:hAnsi="Times New Roman" w:cs="Times New Roman"/>
              </w:rPr>
              <w:t>. If</w:t>
            </w:r>
            <w:r>
              <w:rPr>
                <w:rFonts w:ascii="Times New Roman" w:hAnsi="Times New Roman" w:cs="Times New Roman"/>
              </w:rPr>
              <w:t xml:space="preserve"> </w:t>
            </w:r>
            <w:r w:rsidRPr="000D4B41">
              <w:rPr>
                <w:rFonts w:ascii="Times New Roman" w:hAnsi="Times New Roman" w:cs="Times New Roman"/>
              </w:rPr>
              <w:t>anyone knows of anyone that could help with this</w:t>
            </w:r>
            <w:r w:rsidR="001B499A">
              <w:rPr>
                <w:rFonts w:ascii="Times New Roman" w:hAnsi="Times New Roman" w:cs="Times New Roman"/>
              </w:rPr>
              <w:t>,</w:t>
            </w:r>
            <w:r w:rsidRPr="000D4B41">
              <w:rPr>
                <w:rFonts w:ascii="Times New Roman" w:hAnsi="Times New Roman" w:cs="Times New Roman"/>
              </w:rPr>
              <w:t xml:space="preserve"> please contact Brenda. This needs to be done quickly,</w:t>
            </w:r>
            <w:r>
              <w:rPr>
                <w:rFonts w:ascii="Times New Roman" w:hAnsi="Times New Roman" w:cs="Times New Roman"/>
              </w:rPr>
              <w:t xml:space="preserve"> </w:t>
            </w:r>
            <w:r w:rsidRPr="000D4B41">
              <w:rPr>
                <w:rFonts w:ascii="Times New Roman" w:hAnsi="Times New Roman" w:cs="Times New Roman"/>
              </w:rPr>
              <w:t xml:space="preserve">as we are </w:t>
            </w:r>
            <w:r w:rsidR="001B499A">
              <w:rPr>
                <w:rFonts w:ascii="Times New Roman" w:hAnsi="Times New Roman" w:cs="Times New Roman"/>
              </w:rPr>
              <w:t xml:space="preserve">nearly </w:t>
            </w:r>
            <w:r w:rsidRPr="000D4B41">
              <w:rPr>
                <w:rFonts w:ascii="Times New Roman" w:hAnsi="Times New Roman" w:cs="Times New Roman"/>
              </w:rPr>
              <w:t xml:space="preserve">3 years into </w:t>
            </w:r>
            <w:r w:rsidR="001B499A">
              <w:rPr>
                <w:rFonts w:ascii="Times New Roman" w:hAnsi="Times New Roman" w:cs="Times New Roman"/>
              </w:rPr>
              <w:t>the 6 year billing cycle</w:t>
            </w:r>
            <w:r w:rsidRPr="000D4B41">
              <w:rPr>
                <w:rFonts w:ascii="Times New Roman" w:hAnsi="Times New Roman" w:cs="Times New Roman"/>
              </w:rPr>
              <w:t>.</w:t>
            </w:r>
            <w:r w:rsidR="00470F40">
              <w:rPr>
                <w:rFonts w:ascii="Times New Roman" w:hAnsi="Times New Roman" w:cs="Times New Roman"/>
              </w:rPr>
              <w:t xml:space="preserve"> </w:t>
            </w:r>
          </w:p>
          <w:p w14:paraId="30B52BB1" w14:textId="77777777" w:rsidR="000D4B41" w:rsidRPr="000D4B41" w:rsidRDefault="000D4B41" w:rsidP="000D4B41">
            <w:pPr>
              <w:rPr>
                <w:rFonts w:ascii="Times New Roman" w:hAnsi="Times New Roman" w:cs="Times New Roman"/>
              </w:rPr>
            </w:pPr>
          </w:p>
          <w:p w14:paraId="3A0E7BE9"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Quarterly Grant Reports:</w:t>
            </w:r>
          </w:p>
          <w:p w14:paraId="58B45F67"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Brenda reported thanks to everyone who turned in their quarterly grant review reports on time</w:t>
            </w:r>
          </w:p>
          <w:p w14:paraId="173C66AF" w14:textId="071E3864" w:rsidR="000D4B41" w:rsidRDefault="000D4B41" w:rsidP="000D4B41">
            <w:pPr>
              <w:rPr>
                <w:rFonts w:ascii="Times New Roman" w:hAnsi="Times New Roman" w:cs="Times New Roman"/>
              </w:rPr>
            </w:pPr>
            <w:r w:rsidRPr="000D4B41">
              <w:rPr>
                <w:rFonts w:ascii="Times New Roman" w:hAnsi="Times New Roman" w:cs="Times New Roman"/>
              </w:rPr>
              <w:t xml:space="preserve">Yearly report is due on </w:t>
            </w:r>
            <w:r>
              <w:rPr>
                <w:rFonts w:ascii="Times New Roman" w:hAnsi="Times New Roman" w:cs="Times New Roman"/>
              </w:rPr>
              <w:t>1</w:t>
            </w:r>
            <w:r w:rsidRPr="000D4B41">
              <w:rPr>
                <w:rFonts w:ascii="Times New Roman" w:hAnsi="Times New Roman" w:cs="Times New Roman"/>
              </w:rPr>
              <w:t>/15</w:t>
            </w:r>
            <w:r>
              <w:rPr>
                <w:rFonts w:ascii="Times New Roman" w:hAnsi="Times New Roman" w:cs="Times New Roman"/>
              </w:rPr>
              <w:t xml:space="preserve">/23.  </w:t>
            </w:r>
            <w:r w:rsidRPr="000D4B41">
              <w:rPr>
                <w:rFonts w:ascii="Times New Roman" w:hAnsi="Times New Roman" w:cs="Times New Roman"/>
              </w:rPr>
              <w:t>She is trying to keep the line of communication open. If you have questions please reach out to Brenda.</w:t>
            </w:r>
            <w:r>
              <w:rPr>
                <w:rFonts w:ascii="Times New Roman" w:hAnsi="Times New Roman" w:cs="Times New Roman"/>
              </w:rPr>
              <w:t xml:space="preserve">  </w:t>
            </w:r>
            <w:r w:rsidRPr="000D4B41">
              <w:rPr>
                <w:rFonts w:ascii="Times New Roman" w:hAnsi="Times New Roman" w:cs="Times New Roman"/>
              </w:rPr>
              <w:t>These reports make a difference in what gets allocated for next year.</w:t>
            </w:r>
          </w:p>
          <w:p w14:paraId="2D65FD2A" w14:textId="77777777" w:rsidR="000D4B41" w:rsidRPr="000D4B41" w:rsidRDefault="000D4B41" w:rsidP="000D4B41">
            <w:pPr>
              <w:rPr>
                <w:rFonts w:ascii="Times New Roman" w:hAnsi="Times New Roman" w:cs="Times New Roman"/>
              </w:rPr>
            </w:pPr>
          </w:p>
          <w:p w14:paraId="033C040C" w14:textId="77777777" w:rsidR="000D4B41" w:rsidRPr="000D4B41" w:rsidRDefault="000D4B41" w:rsidP="000D4B41">
            <w:pPr>
              <w:rPr>
                <w:rFonts w:ascii="Times New Roman" w:hAnsi="Times New Roman" w:cs="Times New Roman"/>
                <w:b/>
                <w:bCs/>
              </w:rPr>
            </w:pPr>
            <w:r w:rsidRPr="000D4B41">
              <w:rPr>
                <w:rFonts w:ascii="Times New Roman" w:hAnsi="Times New Roman" w:cs="Times New Roman"/>
                <w:b/>
                <w:bCs/>
              </w:rPr>
              <w:t>New Business:</w:t>
            </w:r>
          </w:p>
          <w:p w14:paraId="55F7FA30" w14:textId="2F617E19" w:rsidR="000D4B41" w:rsidRPr="000D4B41" w:rsidRDefault="000D4B41" w:rsidP="000D4B41">
            <w:pPr>
              <w:rPr>
                <w:rFonts w:ascii="Times New Roman" w:hAnsi="Times New Roman" w:cs="Times New Roman"/>
              </w:rPr>
            </w:pPr>
            <w:r w:rsidRPr="000D4B41">
              <w:rPr>
                <w:rFonts w:ascii="Times New Roman" w:hAnsi="Times New Roman" w:cs="Times New Roman"/>
              </w:rPr>
              <w:t>2023 Grant Application and committee:</w:t>
            </w:r>
            <w:r>
              <w:rPr>
                <w:rFonts w:ascii="Times New Roman" w:hAnsi="Times New Roman" w:cs="Times New Roman"/>
              </w:rPr>
              <w:t xml:space="preserve">  </w:t>
            </w:r>
            <w:r w:rsidRPr="000D4B41">
              <w:rPr>
                <w:rFonts w:ascii="Times New Roman" w:hAnsi="Times New Roman" w:cs="Times New Roman"/>
              </w:rPr>
              <w:t>The new grant applications will be released soon. The expected due date will be 3/1/23. There is a grant</w:t>
            </w:r>
            <w:r>
              <w:rPr>
                <w:rFonts w:ascii="Times New Roman" w:hAnsi="Times New Roman" w:cs="Times New Roman"/>
              </w:rPr>
              <w:t xml:space="preserve"> </w:t>
            </w:r>
            <w:r w:rsidRPr="000D4B41">
              <w:rPr>
                <w:rFonts w:ascii="Times New Roman" w:hAnsi="Times New Roman" w:cs="Times New Roman"/>
              </w:rPr>
              <w:t>committee meeting on 1/23/23</w:t>
            </w:r>
            <w:r w:rsidR="00470F40">
              <w:rPr>
                <w:rFonts w:ascii="Times New Roman" w:hAnsi="Times New Roman" w:cs="Times New Roman"/>
              </w:rPr>
              <w:t>, 5:30 p.m.</w:t>
            </w:r>
            <w:r w:rsidRPr="000D4B41">
              <w:rPr>
                <w:rFonts w:ascii="Times New Roman" w:hAnsi="Times New Roman" w:cs="Times New Roman"/>
              </w:rPr>
              <w:t xml:space="preserve"> Please contact Brenda if interested in being on the grant committee.</w:t>
            </w:r>
          </w:p>
          <w:p w14:paraId="06774540" w14:textId="589E18A1" w:rsidR="000D4B41" w:rsidRPr="000D4B41" w:rsidRDefault="000D4B41" w:rsidP="000D4B41">
            <w:pPr>
              <w:rPr>
                <w:rFonts w:ascii="Times New Roman" w:hAnsi="Times New Roman" w:cs="Times New Roman"/>
              </w:rPr>
            </w:pPr>
            <w:r w:rsidRPr="000D4B41">
              <w:rPr>
                <w:rFonts w:ascii="Times New Roman" w:hAnsi="Times New Roman" w:cs="Times New Roman"/>
              </w:rPr>
              <w:t>Executive Board Meeting today at 5pm:</w:t>
            </w:r>
            <w:r>
              <w:rPr>
                <w:rFonts w:ascii="Times New Roman" w:hAnsi="Times New Roman" w:cs="Times New Roman"/>
              </w:rPr>
              <w:t xml:space="preserve"> </w:t>
            </w:r>
            <w:r w:rsidRPr="000D4B41">
              <w:rPr>
                <w:rFonts w:ascii="Times New Roman" w:hAnsi="Times New Roman" w:cs="Times New Roman"/>
              </w:rPr>
              <w:t>Board meeting directly following this meeting.</w:t>
            </w:r>
          </w:p>
          <w:p w14:paraId="3F2DBD7D" w14:textId="77777777" w:rsidR="0058657A" w:rsidRDefault="0058657A" w:rsidP="000D4B41">
            <w:pPr>
              <w:rPr>
                <w:rFonts w:ascii="Times New Roman" w:hAnsi="Times New Roman" w:cs="Times New Roman"/>
                <w:b/>
                <w:bCs/>
              </w:rPr>
            </w:pPr>
          </w:p>
          <w:p w14:paraId="28A85D4D" w14:textId="4B02A2D6" w:rsidR="000D4B41" w:rsidRPr="000D4B41" w:rsidRDefault="000D4B41" w:rsidP="000D4B41">
            <w:pPr>
              <w:rPr>
                <w:rFonts w:ascii="Times New Roman" w:hAnsi="Times New Roman" w:cs="Times New Roman"/>
                <w:b/>
                <w:bCs/>
              </w:rPr>
            </w:pPr>
            <w:r w:rsidRPr="000D4B41">
              <w:rPr>
                <w:rFonts w:ascii="Times New Roman" w:hAnsi="Times New Roman" w:cs="Times New Roman"/>
                <w:b/>
                <w:bCs/>
              </w:rPr>
              <w:t>Agency Sharing:</w:t>
            </w:r>
          </w:p>
          <w:p w14:paraId="2B49939E" w14:textId="45686696" w:rsidR="000D4B41" w:rsidRPr="000D4B41" w:rsidRDefault="000D4B41" w:rsidP="000D4B41">
            <w:pPr>
              <w:rPr>
                <w:rFonts w:ascii="Times New Roman" w:hAnsi="Times New Roman" w:cs="Times New Roman"/>
              </w:rPr>
            </w:pPr>
            <w:r w:rsidRPr="000D4B41">
              <w:rPr>
                <w:rFonts w:ascii="Times New Roman" w:hAnsi="Times New Roman" w:cs="Times New Roman"/>
              </w:rPr>
              <w:t xml:space="preserve">Darlene Kilburn (NP Schneck Pain Center): Not much to report, looking for a new physician for the </w:t>
            </w:r>
            <w:r>
              <w:rPr>
                <w:rFonts w:ascii="Times New Roman" w:hAnsi="Times New Roman" w:cs="Times New Roman"/>
              </w:rPr>
              <w:t>Schneck P</w:t>
            </w:r>
            <w:r w:rsidRPr="000D4B41">
              <w:rPr>
                <w:rFonts w:ascii="Times New Roman" w:hAnsi="Times New Roman" w:cs="Times New Roman"/>
              </w:rPr>
              <w:t>ain</w:t>
            </w:r>
            <w:r>
              <w:rPr>
                <w:rFonts w:ascii="Times New Roman" w:hAnsi="Times New Roman" w:cs="Times New Roman"/>
              </w:rPr>
              <w:t xml:space="preserve"> C</w:t>
            </w:r>
            <w:r w:rsidRPr="000D4B41">
              <w:rPr>
                <w:rFonts w:ascii="Times New Roman" w:hAnsi="Times New Roman" w:cs="Times New Roman"/>
              </w:rPr>
              <w:t>enter</w:t>
            </w:r>
            <w:r w:rsidR="00470F40">
              <w:rPr>
                <w:rFonts w:ascii="Times New Roman" w:hAnsi="Times New Roman" w:cs="Times New Roman"/>
              </w:rPr>
              <w:t xml:space="preserve"> as Dr. Dec leaves the end of March, 2023.</w:t>
            </w:r>
          </w:p>
          <w:p w14:paraId="40B0EA7E"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Brooke Newgent (Peer Recovery Jackson Jennings Community Corrections): Currently have 75 men</w:t>
            </w:r>
          </w:p>
          <w:p w14:paraId="5E20B24C"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and 23 females in work release. Programming is going strong, full classes all around.</w:t>
            </w:r>
          </w:p>
          <w:p w14:paraId="6720E0A7" w14:textId="11594DC0" w:rsidR="000D4B41" w:rsidRPr="000D4B41" w:rsidRDefault="000D4B41" w:rsidP="000D4B41">
            <w:pPr>
              <w:rPr>
                <w:rFonts w:ascii="Times New Roman" w:hAnsi="Times New Roman" w:cs="Times New Roman"/>
              </w:rPr>
            </w:pPr>
            <w:r w:rsidRPr="000D4B41">
              <w:rPr>
                <w:rFonts w:ascii="Times New Roman" w:hAnsi="Times New Roman" w:cs="Times New Roman"/>
              </w:rPr>
              <w:lastRenderedPageBreak/>
              <w:t>Becky Bujwid (Centerstone): Centerstone is starting a new teen addiction class in Medora High School,</w:t>
            </w:r>
            <w:r>
              <w:rPr>
                <w:rFonts w:ascii="Times New Roman" w:hAnsi="Times New Roman" w:cs="Times New Roman"/>
              </w:rPr>
              <w:t xml:space="preserve"> </w:t>
            </w:r>
            <w:r w:rsidRPr="000D4B41">
              <w:rPr>
                <w:rFonts w:ascii="Times New Roman" w:hAnsi="Times New Roman" w:cs="Times New Roman"/>
              </w:rPr>
              <w:t>during the day, and they already have some referrals in.</w:t>
            </w:r>
          </w:p>
          <w:p w14:paraId="7357490C"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Greg Prange (Seymour High School): 2nd semester started yesterday. They reinstated random drug</w:t>
            </w:r>
          </w:p>
          <w:p w14:paraId="769A3E27"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testing.</w:t>
            </w:r>
          </w:p>
          <w:p w14:paraId="164F547C"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Charlotte Moss (Turning Point): January is stalking awareness month, recognizing awareness to teen</w:t>
            </w:r>
          </w:p>
          <w:p w14:paraId="5A670EC4" w14:textId="209022A1" w:rsidR="000D4B41" w:rsidRPr="000D4B41" w:rsidRDefault="000D4B41" w:rsidP="000D4B41">
            <w:pPr>
              <w:rPr>
                <w:rFonts w:ascii="Times New Roman" w:hAnsi="Times New Roman" w:cs="Times New Roman"/>
              </w:rPr>
            </w:pPr>
            <w:r w:rsidRPr="000D4B41">
              <w:rPr>
                <w:rFonts w:ascii="Times New Roman" w:hAnsi="Times New Roman" w:cs="Times New Roman"/>
              </w:rPr>
              <w:t>dating violence. The art show will be on display Feb. 1-17th. The 2nd Tuesday in February is wear</w:t>
            </w:r>
            <w:r>
              <w:rPr>
                <w:rFonts w:ascii="Times New Roman" w:hAnsi="Times New Roman" w:cs="Times New Roman"/>
              </w:rPr>
              <w:t xml:space="preserve"> </w:t>
            </w:r>
            <w:r w:rsidRPr="000D4B41">
              <w:rPr>
                <w:rFonts w:ascii="Times New Roman" w:hAnsi="Times New Roman" w:cs="Times New Roman"/>
              </w:rPr>
              <w:t>Orange Day.</w:t>
            </w:r>
          </w:p>
          <w:p w14:paraId="20294275" w14:textId="462B052E" w:rsidR="000D4B41" w:rsidRPr="000D4B41" w:rsidRDefault="000D4B41" w:rsidP="000D4B41">
            <w:pPr>
              <w:rPr>
                <w:rFonts w:ascii="Times New Roman" w:hAnsi="Times New Roman" w:cs="Times New Roman"/>
              </w:rPr>
            </w:pPr>
            <w:r w:rsidRPr="000D4B41">
              <w:rPr>
                <w:rFonts w:ascii="Times New Roman" w:hAnsi="Times New Roman" w:cs="Times New Roman"/>
              </w:rPr>
              <w:t xml:space="preserve">Ginger Schneck (Girls Inc): They started </w:t>
            </w:r>
            <w:r>
              <w:rPr>
                <w:rFonts w:ascii="Times New Roman" w:hAnsi="Times New Roman" w:cs="Times New Roman"/>
              </w:rPr>
              <w:t>F</w:t>
            </w:r>
            <w:r w:rsidRPr="000D4B41">
              <w:rPr>
                <w:rFonts w:ascii="Times New Roman" w:hAnsi="Times New Roman" w:cs="Times New Roman"/>
              </w:rPr>
              <w:t xml:space="preserve">riendly </w:t>
            </w:r>
            <w:r>
              <w:rPr>
                <w:rFonts w:ascii="Times New Roman" w:hAnsi="Times New Roman" w:cs="Times New Roman"/>
              </w:rPr>
              <w:t>PEER</w:t>
            </w:r>
            <w:r w:rsidRPr="000D4B41">
              <w:rPr>
                <w:rFonts w:ascii="Times New Roman" w:hAnsi="Times New Roman" w:cs="Times New Roman"/>
              </w:rPr>
              <w:t>suasion program with the grant funds they received</w:t>
            </w:r>
            <w:r>
              <w:rPr>
                <w:rFonts w:ascii="Times New Roman" w:hAnsi="Times New Roman" w:cs="Times New Roman"/>
              </w:rPr>
              <w:t xml:space="preserve"> </w:t>
            </w:r>
            <w:r w:rsidRPr="000D4B41">
              <w:rPr>
                <w:rFonts w:ascii="Times New Roman" w:hAnsi="Times New Roman" w:cs="Times New Roman"/>
              </w:rPr>
              <w:t>from JCDFC. February 18th is the Father Daughter Dance. Girls Inc staff is getting trained on Mental</w:t>
            </w:r>
            <w:r w:rsidR="001B499A">
              <w:rPr>
                <w:rFonts w:ascii="Times New Roman" w:hAnsi="Times New Roman" w:cs="Times New Roman"/>
              </w:rPr>
              <w:t xml:space="preserve"> </w:t>
            </w:r>
            <w:r w:rsidRPr="000D4B41">
              <w:rPr>
                <w:rFonts w:ascii="Times New Roman" w:hAnsi="Times New Roman" w:cs="Times New Roman"/>
              </w:rPr>
              <w:t>Health First Aid.</w:t>
            </w:r>
          </w:p>
          <w:p w14:paraId="69E73E72"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Jacob Pickerill (Hickory Treatment Center): No new news</w:t>
            </w:r>
          </w:p>
          <w:p w14:paraId="6753813D"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Tara Hetterich (JC Alcohol and Drug Court Services): Nothing new</w:t>
            </w:r>
          </w:p>
          <w:p w14:paraId="4EAE6E50" w14:textId="3756848E" w:rsidR="000D4B41" w:rsidRPr="000D4B41" w:rsidRDefault="00C94D87" w:rsidP="000D4B41">
            <w:pPr>
              <w:rPr>
                <w:rFonts w:ascii="Times New Roman" w:hAnsi="Times New Roman" w:cs="Times New Roman"/>
              </w:rPr>
            </w:pPr>
            <w:r>
              <w:rPr>
                <w:rFonts w:ascii="Times New Roman" w:hAnsi="Times New Roman" w:cs="Times New Roman"/>
              </w:rPr>
              <w:t>JoAnne Delisle</w:t>
            </w:r>
            <w:r w:rsidR="000D4B41" w:rsidRPr="000D4B41">
              <w:rPr>
                <w:rFonts w:ascii="Times New Roman" w:hAnsi="Times New Roman" w:cs="Times New Roman"/>
              </w:rPr>
              <w:t xml:space="preserve"> (Groups Recover Together): They currently have 38 locations in Indiana, 1 in Seymour. 6,500</w:t>
            </w:r>
            <w:r w:rsidR="00470F40">
              <w:rPr>
                <w:rFonts w:ascii="Times New Roman" w:hAnsi="Times New Roman" w:cs="Times New Roman"/>
              </w:rPr>
              <w:t xml:space="preserve"> </w:t>
            </w:r>
            <w:r w:rsidR="000D4B41" w:rsidRPr="000D4B41">
              <w:rPr>
                <w:rFonts w:ascii="Times New Roman" w:hAnsi="Times New Roman" w:cs="Times New Roman"/>
              </w:rPr>
              <w:t>members in Indiana. There is never a waiting list. They are an outpatient suboxone program, with weekly</w:t>
            </w:r>
            <w:r w:rsidR="000D4B41">
              <w:rPr>
                <w:rFonts w:ascii="Times New Roman" w:hAnsi="Times New Roman" w:cs="Times New Roman"/>
              </w:rPr>
              <w:t xml:space="preserve"> </w:t>
            </w:r>
            <w:r w:rsidR="000D4B41" w:rsidRPr="000D4B41">
              <w:rPr>
                <w:rFonts w:ascii="Times New Roman" w:hAnsi="Times New Roman" w:cs="Times New Roman"/>
              </w:rPr>
              <w:t>therapy,</w:t>
            </w:r>
            <w:r w:rsidR="00470F40">
              <w:rPr>
                <w:rFonts w:ascii="Times New Roman" w:hAnsi="Times New Roman" w:cs="Times New Roman"/>
              </w:rPr>
              <w:t xml:space="preserve"> serving ages 18 and over,</w:t>
            </w:r>
            <w:r w:rsidR="000D4B41" w:rsidRPr="000D4B41">
              <w:rPr>
                <w:rFonts w:ascii="Times New Roman" w:hAnsi="Times New Roman" w:cs="Times New Roman"/>
              </w:rPr>
              <w:t xml:space="preserve"> and provide a 7</w:t>
            </w:r>
            <w:r w:rsidR="000D4B41">
              <w:rPr>
                <w:rFonts w:ascii="Times New Roman" w:hAnsi="Times New Roman" w:cs="Times New Roman"/>
              </w:rPr>
              <w:t>-</w:t>
            </w:r>
            <w:r w:rsidR="000D4B41" w:rsidRPr="000D4B41">
              <w:rPr>
                <w:rFonts w:ascii="Times New Roman" w:hAnsi="Times New Roman" w:cs="Times New Roman"/>
              </w:rPr>
              <w:t>day prescription.</w:t>
            </w:r>
          </w:p>
          <w:p w14:paraId="0C67F97C" w14:textId="3044FE9F" w:rsidR="000D4B41" w:rsidRPr="000D4B41" w:rsidRDefault="000D4B41" w:rsidP="000D4B41">
            <w:pPr>
              <w:rPr>
                <w:rFonts w:ascii="Times New Roman" w:hAnsi="Times New Roman" w:cs="Times New Roman"/>
              </w:rPr>
            </w:pPr>
            <w:r w:rsidRPr="000D4B41">
              <w:rPr>
                <w:rFonts w:ascii="Times New Roman" w:hAnsi="Times New Roman" w:cs="Times New Roman"/>
              </w:rPr>
              <w:t>Teresa Higham (New Beginnings Recovery Center): They are currently underway on their 5th expansion.</w:t>
            </w:r>
            <w:r>
              <w:rPr>
                <w:rFonts w:ascii="Times New Roman" w:hAnsi="Times New Roman" w:cs="Times New Roman"/>
              </w:rPr>
              <w:t xml:space="preserve">  </w:t>
            </w:r>
            <w:r w:rsidRPr="000D4B41">
              <w:rPr>
                <w:rFonts w:ascii="Times New Roman" w:hAnsi="Times New Roman" w:cs="Times New Roman"/>
              </w:rPr>
              <w:t>They are moving the administration downstairs to provide more</w:t>
            </w:r>
            <w:r w:rsidR="00470F40">
              <w:rPr>
                <w:rFonts w:ascii="Times New Roman" w:hAnsi="Times New Roman" w:cs="Times New Roman"/>
              </w:rPr>
              <w:t xml:space="preserve"> therapy and</w:t>
            </w:r>
            <w:r w:rsidRPr="000D4B41">
              <w:rPr>
                <w:rFonts w:ascii="Times New Roman" w:hAnsi="Times New Roman" w:cs="Times New Roman"/>
              </w:rPr>
              <w:t xml:space="preserve"> group space. The nurse practitioner is</w:t>
            </w:r>
            <w:r>
              <w:rPr>
                <w:rFonts w:ascii="Times New Roman" w:hAnsi="Times New Roman" w:cs="Times New Roman"/>
              </w:rPr>
              <w:t xml:space="preserve"> </w:t>
            </w:r>
            <w:r w:rsidRPr="000D4B41">
              <w:rPr>
                <w:rFonts w:ascii="Times New Roman" w:hAnsi="Times New Roman" w:cs="Times New Roman"/>
              </w:rPr>
              <w:t>doing well. EBT group is going well. They have only had 2 referrals to their Teen IOP, 1 of the teens</w:t>
            </w:r>
            <w:r>
              <w:rPr>
                <w:rFonts w:ascii="Times New Roman" w:hAnsi="Times New Roman" w:cs="Times New Roman"/>
              </w:rPr>
              <w:t xml:space="preserve"> </w:t>
            </w:r>
            <w:r w:rsidRPr="000D4B41">
              <w:rPr>
                <w:rFonts w:ascii="Times New Roman" w:hAnsi="Times New Roman" w:cs="Times New Roman"/>
              </w:rPr>
              <w:t>unfortunately recently died in a car accident, so they are seeing teens independently. As far as a census</w:t>
            </w:r>
            <w:r>
              <w:rPr>
                <w:rFonts w:ascii="Times New Roman" w:hAnsi="Times New Roman" w:cs="Times New Roman"/>
              </w:rPr>
              <w:t xml:space="preserve"> </w:t>
            </w:r>
            <w:r w:rsidRPr="000D4B41">
              <w:rPr>
                <w:rFonts w:ascii="Times New Roman" w:hAnsi="Times New Roman" w:cs="Times New Roman"/>
              </w:rPr>
              <w:t>count, as of last week they had approximately 430 active patients. Those are mental health and addiction.</w:t>
            </w:r>
            <w:r>
              <w:rPr>
                <w:rFonts w:ascii="Times New Roman" w:hAnsi="Times New Roman" w:cs="Times New Roman"/>
              </w:rPr>
              <w:t xml:space="preserve"> </w:t>
            </w:r>
            <w:r w:rsidRPr="000D4B41">
              <w:rPr>
                <w:rFonts w:ascii="Times New Roman" w:hAnsi="Times New Roman" w:cs="Times New Roman"/>
              </w:rPr>
              <w:t>Approximately 120 are in IOP programs.</w:t>
            </w:r>
          </w:p>
          <w:p w14:paraId="60975B82" w14:textId="18ABB6F2" w:rsidR="000D4B41" w:rsidRPr="000D4B41" w:rsidRDefault="000D4B41" w:rsidP="000D4B41">
            <w:pPr>
              <w:rPr>
                <w:rFonts w:ascii="Times New Roman" w:hAnsi="Times New Roman" w:cs="Times New Roman"/>
              </w:rPr>
            </w:pPr>
            <w:r w:rsidRPr="000D4B41">
              <w:rPr>
                <w:rFonts w:ascii="Times New Roman" w:hAnsi="Times New Roman" w:cs="Times New Roman"/>
              </w:rPr>
              <w:t>AmyMarie Travis (Superior Court II Judge): They are seeing an uptick in petitions to revoke probation for</w:t>
            </w:r>
            <w:r>
              <w:rPr>
                <w:rFonts w:ascii="Times New Roman" w:hAnsi="Times New Roman" w:cs="Times New Roman"/>
              </w:rPr>
              <w:t xml:space="preserve"> </w:t>
            </w:r>
            <w:r w:rsidRPr="000D4B41">
              <w:rPr>
                <w:rFonts w:ascii="Times New Roman" w:hAnsi="Times New Roman" w:cs="Times New Roman"/>
              </w:rPr>
              <w:t>positive drug screens. Also seeing an uptick in cocaine screens. The group discussed possible why’s.</w:t>
            </w:r>
          </w:p>
          <w:p w14:paraId="3B9340DB" w14:textId="57C4F9E9" w:rsidR="000D4B41" w:rsidRPr="000D4B41" w:rsidRDefault="000D4B41" w:rsidP="000D4B41">
            <w:pPr>
              <w:rPr>
                <w:rFonts w:ascii="Times New Roman" w:hAnsi="Times New Roman" w:cs="Times New Roman"/>
              </w:rPr>
            </w:pPr>
            <w:r w:rsidRPr="000D4B41">
              <w:rPr>
                <w:rFonts w:ascii="Times New Roman" w:hAnsi="Times New Roman" w:cs="Times New Roman"/>
              </w:rPr>
              <w:t>Dustin Vice (Anchor House): Housing around 38 people per night in east shelter. The west shelter is full.</w:t>
            </w:r>
            <w:r>
              <w:rPr>
                <w:rFonts w:ascii="Times New Roman" w:hAnsi="Times New Roman" w:cs="Times New Roman"/>
              </w:rPr>
              <w:t xml:space="preserve">  </w:t>
            </w:r>
            <w:r w:rsidRPr="000D4B41">
              <w:rPr>
                <w:rFonts w:ascii="Times New Roman" w:hAnsi="Times New Roman" w:cs="Times New Roman"/>
              </w:rPr>
              <w:t>Their family rooms are full. Working with Jennings County Judge on getting CIT training set up. Megan</w:t>
            </w:r>
            <w:r>
              <w:rPr>
                <w:rFonts w:ascii="Times New Roman" w:hAnsi="Times New Roman" w:cs="Times New Roman"/>
              </w:rPr>
              <w:t xml:space="preserve"> Cherry </w:t>
            </w:r>
            <w:r w:rsidRPr="000D4B41">
              <w:rPr>
                <w:rFonts w:ascii="Times New Roman" w:hAnsi="Times New Roman" w:cs="Times New Roman"/>
              </w:rPr>
              <w:t>is on the steering committee for Recovery Jackson County team. She’s working with Healthy Jackson</w:t>
            </w:r>
            <w:r>
              <w:rPr>
                <w:rFonts w:ascii="Times New Roman" w:hAnsi="Times New Roman" w:cs="Times New Roman"/>
              </w:rPr>
              <w:t xml:space="preserve"> </w:t>
            </w:r>
            <w:r w:rsidRPr="000D4B41">
              <w:rPr>
                <w:rFonts w:ascii="Times New Roman" w:hAnsi="Times New Roman" w:cs="Times New Roman"/>
              </w:rPr>
              <w:t>County on community initiatives for substance use and mental health.</w:t>
            </w:r>
          </w:p>
          <w:p w14:paraId="1B2BDBD1"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Adam Surface (Seymour Police Department): Zach Elliot had childcare issues but Adam reported for</w:t>
            </w:r>
          </w:p>
          <w:p w14:paraId="7C9C949F"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him- in December purchased 124 grams of meth and 58 grams of meth so far this year. Adam reported</w:t>
            </w:r>
          </w:p>
          <w:p w14:paraId="47F96A17" w14:textId="31C2AA20" w:rsidR="000D4B41" w:rsidRPr="000D4B41" w:rsidRDefault="000D4B41" w:rsidP="000D4B41">
            <w:pPr>
              <w:rPr>
                <w:rFonts w:ascii="Times New Roman" w:hAnsi="Times New Roman" w:cs="Times New Roman"/>
              </w:rPr>
            </w:pPr>
            <w:r w:rsidRPr="000D4B41">
              <w:rPr>
                <w:rFonts w:ascii="Times New Roman" w:hAnsi="Times New Roman" w:cs="Times New Roman"/>
              </w:rPr>
              <w:t>112 arrests for cocaine and 56 meth in 4th quarter. Cocaine is ramping up, possibly due to</w:t>
            </w:r>
            <w:r>
              <w:rPr>
                <w:rFonts w:ascii="Times New Roman" w:hAnsi="Times New Roman" w:cs="Times New Roman"/>
              </w:rPr>
              <w:t xml:space="preserve"> its</w:t>
            </w:r>
            <w:r w:rsidRPr="000D4B41">
              <w:rPr>
                <w:rFonts w:ascii="Times New Roman" w:hAnsi="Times New Roman" w:cs="Times New Roman"/>
              </w:rPr>
              <w:t xml:space="preserve"> preval</w:t>
            </w:r>
            <w:r>
              <w:rPr>
                <w:rFonts w:ascii="Times New Roman" w:hAnsi="Times New Roman" w:cs="Times New Roman"/>
              </w:rPr>
              <w:t>e</w:t>
            </w:r>
            <w:r w:rsidRPr="000D4B41">
              <w:rPr>
                <w:rFonts w:ascii="Times New Roman" w:hAnsi="Times New Roman" w:cs="Times New Roman"/>
              </w:rPr>
              <w:t>nce in</w:t>
            </w:r>
            <w:r>
              <w:rPr>
                <w:rFonts w:ascii="Times New Roman" w:hAnsi="Times New Roman" w:cs="Times New Roman"/>
              </w:rPr>
              <w:t xml:space="preserve"> </w:t>
            </w:r>
            <w:r w:rsidRPr="000D4B41">
              <w:rPr>
                <w:rFonts w:ascii="Times New Roman" w:hAnsi="Times New Roman" w:cs="Times New Roman"/>
              </w:rPr>
              <w:t>Hispanic Community. Chief Obrien is revamping narcotics at SPD, in process of getting another narcotics</w:t>
            </w:r>
            <w:r>
              <w:rPr>
                <w:rFonts w:ascii="Times New Roman" w:hAnsi="Times New Roman" w:cs="Times New Roman"/>
              </w:rPr>
              <w:t xml:space="preserve"> </w:t>
            </w:r>
            <w:r w:rsidRPr="000D4B41">
              <w:rPr>
                <w:rFonts w:ascii="Times New Roman" w:hAnsi="Times New Roman" w:cs="Times New Roman"/>
              </w:rPr>
              <w:t>officer, working with ISP as well.</w:t>
            </w:r>
          </w:p>
          <w:p w14:paraId="40A96C88" w14:textId="14C9F5E4" w:rsidR="000D4B41" w:rsidRPr="000D4B41" w:rsidRDefault="000D4B41" w:rsidP="000D4B41">
            <w:pPr>
              <w:rPr>
                <w:rFonts w:ascii="Times New Roman" w:hAnsi="Times New Roman" w:cs="Times New Roman"/>
              </w:rPr>
            </w:pPr>
            <w:r w:rsidRPr="000D4B41">
              <w:rPr>
                <w:rFonts w:ascii="Times New Roman" w:hAnsi="Times New Roman" w:cs="Times New Roman"/>
              </w:rPr>
              <w:t>Wendy Cash (Jamestown Apartments): Myra’s mother died, today is the funeral. They are seeing lots of</w:t>
            </w:r>
            <w:r>
              <w:rPr>
                <w:rFonts w:ascii="Times New Roman" w:hAnsi="Times New Roman" w:cs="Times New Roman"/>
              </w:rPr>
              <w:t xml:space="preserve"> </w:t>
            </w:r>
            <w:r w:rsidRPr="000D4B41">
              <w:rPr>
                <w:rFonts w:ascii="Times New Roman" w:hAnsi="Times New Roman" w:cs="Times New Roman"/>
              </w:rPr>
              <w:t xml:space="preserve">homeless and couch surfing. </w:t>
            </w:r>
            <w:r w:rsidR="0058657A">
              <w:rPr>
                <w:rFonts w:ascii="Times New Roman" w:hAnsi="Times New Roman" w:cs="Times New Roman"/>
              </w:rPr>
              <w:t>Noted increase</w:t>
            </w:r>
            <w:r w:rsidRPr="000D4B41">
              <w:rPr>
                <w:rFonts w:ascii="Times New Roman" w:hAnsi="Times New Roman" w:cs="Times New Roman"/>
              </w:rPr>
              <w:t xml:space="preserve"> of drug use on property. The waiting list if full for all units. Currently</w:t>
            </w:r>
            <w:r w:rsidR="0058657A">
              <w:rPr>
                <w:rFonts w:ascii="Times New Roman" w:hAnsi="Times New Roman" w:cs="Times New Roman"/>
              </w:rPr>
              <w:t xml:space="preserve"> </w:t>
            </w:r>
            <w:r w:rsidRPr="000D4B41">
              <w:rPr>
                <w:rFonts w:ascii="Times New Roman" w:hAnsi="Times New Roman" w:cs="Times New Roman"/>
              </w:rPr>
              <w:t>the 62+ population is 6-8 month waiting list, 2 bedroom 6-8 month</w:t>
            </w:r>
            <w:r w:rsidR="0058657A">
              <w:rPr>
                <w:rFonts w:ascii="Times New Roman" w:hAnsi="Times New Roman" w:cs="Times New Roman"/>
              </w:rPr>
              <w:t>s</w:t>
            </w:r>
            <w:r w:rsidRPr="000D4B41">
              <w:rPr>
                <w:rFonts w:ascii="Times New Roman" w:hAnsi="Times New Roman" w:cs="Times New Roman"/>
              </w:rPr>
              <w:t xml:space="preserve"> and 3</w:t>
            </w:r>
            <w:r w:rsidR="0058657A">
              <w:rPr>
                <w:rFonts w:ascii="Times New Roman" w:hAnsi="Times New Roman" w:cs="Times New Roman"/>
              </w:rPr>
              <w:t>-</w:t>
            </w:r>
            <w:r w:rsidRPr="000D4B41">
              <w:rPr>
                <w:rFonts w:ascii="Times New Roman" w:hAnsi="Times New Roman" w:cs="Times New Roman"/>
              </w:rPr>
              <w:t>b</w:t>
            </w:r>
            <w:r w:rsidR="0058657A">
              <w:rPr>
                <w:rFonts w:ascii="Times New Roman" w:hAnsi="Times New Roman" w:cs="Times New Roman"/>
              </w:rPr>
              <w:t>ed</w:t>
            </w:r>
            <w:r w:rsidRPr="000D4B41">
              <w:rPr>
                <w:rFonts w:ascii="Times New Roman" w:hAnsi="Times New Roman" w:cs="Times New Roman"/>
              </w:rPr>
              <w:t>r</w:t>
            </w:r>
            <w:r w:rsidR="0058657A">
              <w:rPr>
                <w:rFonts w:ascii="Times New Roman" w:hAnsi="Times New Roman" w:cs="Times New Roman"/>
              </w:rPr>
              <w:t>oom units wait time is</w:t>
            </w:r>
            <w:r w:rsidRPr="000D4B41">
              <w:rPr>
                <w:rFonts w:ascii="Times New Roman" w:hAnsi="Times New Roman" w:cs="Times New Roman"/>
              </w:rPr>
              <w:t xml:space="preserve"> over a year. They are at full</w:t>
            </w:r>
            <w:r w:rsidR="0058657A">
              <w:rPr>
                <w:rFonts w:ascii="Times New Roman" w:hAnsi="Times New Roman" w:cs="Times New Roman"/>
              </w:rPr>
              <w:t xml:space="preserve"> </w:t>
            </w:r>
            <w:r w:rsidRPr="000D4B41">
              <w:rPr>
                <w:rFonts w:ascii="Times New Roman" w:hAnsi="Times New Roman" w:cs="Times New Roman"/>
              </w:rPr>
              <w:t>capacity.</w:t>
            </w:r>
          </w:p>
          <w:p w14:paraId="3EB572C0"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Beth White (concerned citizen) Trinity United Methodist Church has a small food pantry and clothing</w:t>
            </w:r>
          </w:p>
          <w:p w14:paraId="65D8DEE6" w14:textId="14CCF62F" w:rsidR="000D4B41" w:rsidRPr="000D4B41" w:rsidRDefault="000D4B41" w:rsidP="000D4B41">
            <w:pPr>
              <w:rPr>
                <w:rFonts w:ascii="Times New Roman" w:hAnsi="Times New Roman" w:cs="Times New Roman"/>
              </w:rPr>
            </w:pPr>
            <w:r w:rsidRPr="000D4B41">
              <w:rPr>
                <w:rFonts w:ascii="Times New Roman" w:hAnsi="Times New Roman" w:cs="Times New Roman"/>
              </w:rPr>
              <w:t>center, open 12-4pm Tuesdays and Thursdays. Also a free community meal the 3rd Saturday of the month</w:t>
            </w:r>
            <w:r w:rsidR="0058657A">
              <w:rPr>
                <w:rFonts w:ascii="Times New Roman" w:hAnsi="Times New Roman" w:cs="Times New Roman"/>
              </w:rPr>
              <w:t xml:space="preserve"> </w:t>
            </w:r>
            <w:r w:rsidRPr="000D4B41">
              <w:rPr>
                <w:rFonts w:ascii="Times New Roman" w:hAnsi="Times New Roman" w:cs="Times New Roman"/>
              </w:rPr>
              <w:t>5-7pm (</w:t>
            </w:r>
            <w:r w:rsidR="0058657A">
              <w:rPr>
                <w:rFonts w:ascii="Times New Roman" w:hAnsi="Times New Roman" w:cs="Times New Roman"/>
              </w:rPr>
              <w:t xml:space="preserve">serving </w:t>
            </w:r>
            <w:r w:rsidRPr="000D4B41">
              <w:rPr>
                <w:rFonts w:ascii="Times New Roman" w:hAnsi="Times New Roman" w:cs="Times New Roman"/>
              </w:rPr>
              <w:t>chili this month) and they also have a limited amount of gas cards to give away.</w:t>
            </w:r>
          </w:p>
          <w:p w14:paraId="0D066FFB" w14:textId="77777777" w:rsidR="0058657A" w:rsidRDefault="0058657A" w:rsidP="000D4B41">
            <w:pPr>
              <w:rPr>
                <w:rFonts w:ascii="Times New Roman" w:hAnsi="Times New Roman" w:cs="Times New Roman"/>
              </w:rPr>
            </w:pPr>
          </w:p>
          <w:p w14:paraId="4BEBFBAA" w14:textId="4E4A21FB" w:rsidR="000D4B41" w:rsidRPr="000D4B41" w:rsidRDefault="0058657A" w:rsidP="000D4B41">
            <w:pPr>
              <w:rPr>
                <w:rFonts w:ascii="Times New Roman" w:hAnsi="Times New Roman" w:cs="Times New Roman"/>
              </w:rPr>
            </w:pPr>
            <w:r>
              <w:rPr>
                <w:rFonts w:ascii="Times New Roman" w:hAnsi="Times New Roman" w:cs="Times New Roman"/>
              </w:rPr>
              <w:t>A</w:t>
            </w:r>
            <w:r w:rsidR="000D4B41" w:rsidRPr="000D4B41">
              <w:rPr>
                <w:rFonts w:ascii="Times New Roman" w:hAnsi="Times New Roman" w:cs="Times New Roman"/>
              </w:rPr>
              <w:t>djournment 1631 by Wendy Cash.</w:t>
            </w:r>
          </w:p>
          <w:p w14:paraId="372287FE"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Next meeting is Tuesday, 2/14/23 at 4pm at Community Foundation Building.</w:t>
            </w:r>
          </w:p>
          <w:p w14:paraId="42C7EFF1" w14:textId="77777777" w:rsidR="000D4B41" w:rsidRPr="000D4B41" w:rsidRDefault="000D4B41" w:rsidP="000D4B41">
            <w:pPr>
              <w:rPr>
                <w:rFonts w:ascii="Times New Roman" w:hAnsi="Times New Roman" w:cs="Times New Roman"/>
              </w:rPr>
            </w:pPr>
            <w:r w:rsidRPr="000D4B41">
              <w:rPr>
                <w:rFonts w:ascii="Times New Roman" w:hAnsi="Times New Roman" w:cs="Times New Roman"/>
              </w:rPr>
              <w:t>Respectfully Submitted,</w:t>
            </w:r>
          </w:p>
          <w:p w14:paraId="00DB85CC" w14:textId="62ABA38C" w:rsidR="00F05FC2" w:rsidRDefault="000D4B41" w:rsidP="001B6B22">
            <w:pPr>
              <w:rPr>
                <w:rFonts w:ascii="Times New Roman" w:hAnsi="Times New Roman" w:cs="Times New Roman"/>
              </w:rPr>
            </w:pPr>
            <w:r w:rsidRPr="000D4B41">
              <w:rPr>
                <w:rFonts w:ascii="Times New Roman" w:hAnsi="Times New Roman" w:cs="Times New Roman"/>
              </w:rPr>
              <w:t>Brooke Newgent</w:t>
            </w:r>
          </w:p>
          <w:p w14:paraId="00A895D7" w14:textId="77777777" w:rsidR="00F05FC2" w:rsidRPr="0062233E" w:rsidRDefault="00F05FC2" w:rsidP="001B6B22">
            <w:pPr>
              <w:rPr>
                <w:rFonts w:ascii="Times New Roman" w:hAnsi="Times New Roman" w:cs="Times New Roman"/>
              </w:rPr>
            </w:pPr>
          </w:p>
        </w:tc>
      </w:tr>
    </w:tbl>
    <w:p w14:paraId="4A896F3D" w14:textId="77777777" w:rsidR="00325FE1" w:rsidRDefault="00325FE1"/>
    <w:sectPr w:rsidR="003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s>
  <w:rsids>
    <w:rsidRoot w:val="00F3124A"/>
    <w:rsid w:val="000D4B41"/>
    <w:rsid w:val="00103B0B"/>
    <w:rsid w:val="001B499A"/>
    <w:rsid w:val="00325FE1"/>
    <w:rsid w:val="00470F40"/>
    <w:rsid w:val="0058657A"/>
    <w:rsid w:val="006C1CB9"/>
    <w:rsid w:val="00846F4F"/>
    <w:rsid w:val="00C94D87"/>
    <w:rsid w:val="00E074A1"/>
    <w:rsid w:val="00F05FC2"/>
    <w:rsid w:val="00F3124A"/>
    <w:rsid w:val="00FB0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53857"/>
  <w15:chartTrackingRefBased/>
  <w15:docId w15:val="{BBB90D22-080D-4CA3-9043-34CC96100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1315</Words>
  <Characters>750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dturner0217@outlook.com</cp:lastModifiedBy>
  <cp:revision>5</cp:revision>
  <cp:lastPrinted>2023-01-20T01:27:00Z</cp:lastPrinted>
  <dcterms:created xsi:type="dcterms:W3CDTF">2023-01-20T01:01:00Z</dcterms:created>
  <dcterms:modified xsi:type="dcterms:W3CDTF">2023-01-31T23:37:00Z</dcterms:modified>
</cp:coreProperties>
</file>